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F39E4" w14:textId="5118748B" w:rsidR="007E61B0" w:rsidRPr="0085758D" w:rsidRDefault="003E08E8" w:rsidP="00564FA1">
      <w:pPr>
        <w:spacing w:after="0"/>
        <w:rPr>
          <w:rFonts w:cs="Arial"/>
          <w:noProof/>
          <w:szCs w:val="22"/>
        </w:rPr>
      </w:pPr>
      <w:r w:rsidRPr="0085758D">
        <w:rPr>
          <w:rFonts w:cs="Arial"/>
          <w:noProof/>
          <w:szCs w:val="22"/>
        </w:rPr>
        <w:fldChar w:fldCharType="begin"/>
      </w:r>
      <w:r w:rsidRPr="0085758D">
        <w:rPr>
          <w:rFonts w:cs="Arial"/>
          <w:noProof/>
          <w:szCs w:val="22"/>
        </w:rPr>
        <w:instrText xml:space="preserve"> DATE \@ "d MMMM yyyy" </w:instrText>
      </w:r>
      <w:r w:rsidRPr="0085758D">
        <w:rPr>
          <w:rFonts w:cs="Arial"/>
          <w:noProof/>
          <w:szCs w:val="22"/>
        </w:rPr>
        <w:fldChar w:fldCharType="separate"/>
      </w:r>
      <w:r w:rsidR="00A627A8">
        <w:rPr>
          <w:rFonts w:cs="Arial"/>
          <w:noProof/>
          <w:szCs w:val="22"/>
        </w:rPr>
        <w:t>6 July 2023</w:t>
      </w:r>
      <w:r w:rsidRPr="0085758D">
        <w:rPr>
          <w:rFonts w:cs="Arial"/>
          <w:noProof/>
          <w:szCs w:val="22"/>
        </w:rPr>
        <w:fldChar w:fldCharType="end"/>
      </w:r>
    </w:p>
    <w:p w14:paraId="238CD192" w14:textId="77777777" w:rsidR="003E08E8" w:rsidRPr="0085758D" w:rsidRDefault="003E08E8" w:rsidP="00564FA1">
      <w:pPr>
        <w:spacing w:after="0"/>
        <w:rPr>
          <w:szCs w:val="22"/>
        </w:rPr>
      </w:pPr>
    </w:p>
    <w:p w14:paraId="6C509DAF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>Dear Supervisor</w:t>
      </w:r>
      <w:r w:rsidR="007E61B0" w:rsidRPr="0085758D">
        <w:rPr>
          <w:szCs w:val="22"/>
        </w:rPr>
        <w:t>,</w:t>
      </w:r>
    </w:p>
    <w:p w14:paraId="6BBE45FF" w14:textId="77777777" w:rsidR="00564FA1" w:rsidRPr="0085758D" w:rsidRDefault="00564FA1" w:rsidP="00564FA1">
      <w:pPr>
        <w:spacing w:after="0"/>
        <w:rPr>
          <w:szCs w:val="22"/>
        </w:rPr>
      </w:pPr>
    </w:p>
    <w:p w14:paraId="7D90388D" w14:textId="599341B1" w:rsidR="00564FA1" w:rsidRPr="0085758D" w:rsidRDefault="00564FA1" w:rsidP="00564FA1">
      <w:pPr>
        <w:spacing w:after="0"/>
        <w:rPr>
          <w:b/>
          <w:szCs w:val="22"/>
        </w:rPr>
      </w:pPr>
      <w:r w:rsidRPr="0085758D">
        <w:rPr>
          <w:b/>
          <w:szCs w:val="22"/>
        </w:rPr>
        <w:t xml:space="preserve">Re: </w:t>
      </w:r>
      <w:r w:rsidR="001C2CD6">
        <w:rPr>
          <w:b/>
          <w:szCs w:val="22"/>
        </w:rPr>
        <w:t>Back to Country Grant for Aboriginal and</w:t>
      </w:r>
      <w:r w:rsidR="00364B99">
        <w:rPr>
          <w:b/>
          <w:szCs w:val="22"/>
        </w:rPr>
        <w:t>/or</w:t>
      </w:r>
      <w:r w:rsidR="001C2CD6">
        <w:rPr>
          <w:b/>
          <w:szCs w:val="22"/>
        </w:rPr>
        <w:t xml:space="preserve"> Torres Strait Islander Trainees</w:t>
      </w:r>
    </w:p>
    <w:p w14:paraId="20D66F3D" w14:textId="77777777" w:rsidR="00564FA1" w:rsidRPr="0085758D" w:rsidRDefault="00564FA1" w:rsidP="00564FA1">
      <w:pPr>
        <w:spacing w:after="0"/>
        <w:rPr>
          <w:szCs w:val="22"/>
        </w:rPr>
      </w:pPr>
    </w:p>
    <w:p w14:paraId="22AE52E8" w14:textId="4C8B0AD0" w:rsidR="00ED4C5D" w:rsidRPr="0085758D" w:rsidRDefault="003C7D14" w:rsidP="00ED4C5D">
      <w:pPr>
        <w:pStyle w:val="RANZCPBodyText"/>
        <w:spacing w:after="0"/>
        <w:rPr>
          <w:rFonts w:cs="Arial"/>
        </w:rPr>
      </w:pPr>
      <w:r w:rsidRPr="6026B9E2">
        <w:t xml:space="preserve">This letter is to advise you that Dr </w:t>
      </w:r>
      <w:r w:rsidRPr="6026B9E2">
        <w:rPr>
          <w:rFonts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6026B9E2">
        <w:rPr>
          <w:rFonts w:cs="Arial"/>
        </w:rPr>
        <w:instrText xml:space="preserve"> FORMTEXT </w:instrText>
      </w:r>
      <w:r w:rsidRPr="6026B9E2">
        <w:rPr>
          <w:rFonts w:cs="Arial"/>
        </w:rPr>
      </w:r>
      <w:r w:rsidRPr="6026B9E2">
        <w:rPr>
          <w:rFonts w:cs="Arial"/>
        </w:rPr>
        <w:fldChar w:fldCharType="separate"/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</w:rPr>
        <w:fldChar w:fldCharType="end"/>
      </w:r>
      <w:r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6026B9E2">
        <w:rPr>
          <w:rFonts w:cs="Arial"/>
        </w:rPr>
        <w:instrText xml:space="preserve"> FORMTEXT </w:instrText>
      </w:r>
      <w:r w:rsidRPr="6026B9E2">
        <w:rPr>
          <w:rFonts w:cs="Arial"/>
        </w:rPr>
      </w:r>
      <w:r w:rsidRPr="6026B9E2">
        <w:rPr>
          <w:rFonts w:cs="Arial"/>
        </w:rPr>
        <w:fldChar w:fldCharType="separate"/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  <w:noProof/>
        </w:rPr>
        <w:t> </w:t>
      </w:r>
      <w:r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="00D76D2E" w:rsidRPr="6026B9E2">
        <w:rPr>
          <w:rFonts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6026B9E2">
        <w:rPr>
          <w:rFonts w:cs="Arial"/>
        </w:rPr>
        <w:instrText xml:space="preserve"> FORMTEXT </w:instrText>
      </w:r>
      <w:r w:rsidR="00D76D2E" w:rsidRPr="6026B9E2">
        <w:rPr>
          <w:rFonts w:cs="Arial"/>
        </w:rPr>
      </w:r>
      <w:r w:rsidR="00D76D2E" w:rsidRPr="6026B9E2">
        <w:rPr>
          <w:rFonts w:cs="Arial"/>
        </w:rPr>
        <w:fldChar w:fldCharType="separate"/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  <w:noProof/>
        </w:rPr>
        <w:t> </w:t>
      </w:r>
      <w:r w:rsidR="00D76D2E" w:rsidRPr="6026B9E2">
        <w:rPr>
          <w:rFonts w:cs="Arial"/>
        </w:rPr>
        <w:fldChar w:fldCharType="end"/>
      </w:r>
      <w:r w:rsidRPr="6026B9E2">
        <w:rPr>
          <w:rFonts w:cs="Arial"/>
        </w:rPr>
        <w:t xml:space="preserve"> </w:t>
      </w:r>
      <w:r w:rsidR="00564FA1" w:rsidRPr="6026B9E2">
        <w:t xml:space="preserve">has applied </w:t>
      </w:r>
      <w:r w:rsidR="00CA00F9" w:rsidRPr="6026B9E2">
        <w:t xml:space="preserve">for the </w:t>
      </w:r>
      <w:r w:rsidR="000114D3">
        <w:t>2023-2025 Back to Country Grants</w:t>
      </w:r>
      <w:r w:rsidR="000114D3" w:rsidRPr="6026B9E2">
        <w:t xml:space="preserve"> </w:t>
      </w:r>
      <w:r w:rsidR="000114D3">
        <w:t xml:space="preserve">for </w:t>
      </w:r>
      <w:r w:rsidR="000114D3" w:rsidRPr="6026B9E2">
        <w:t xml:space="preserve">trainees </w:t>
      </w:r>
      <w:r w:rsidR="000114D3">
        <w:t xml:space="preserve">who identify as </w:t>
      </w:r>
      <w:r w:rsidR="000114D3" w:rsidRPr="00435B61">
        <w:t>Aboriginal and/or Torres Strait Islander</w:t>
      </w:r>
      <w:r w:rsidR="00B603DE" w:rsidRPr="6026B9E2">
        <w:t xml:space="preserve">. </w:t>
      </w:r>
      <w:r w:rsidR="00564FA1" w:rsidRPr="6026B9E2">
        <w:t xml:space="preserve">This initiative of the </w:t>
      </w:r>
      <w:r w:rsidR="00C1757F" w:rsidRPr="6026B9E2">
        <w:t xml:space="preserve">Royal Australian and New Zealand College of Psychiatrists (RANZCP) </w:t>
      </w:r>
      <w:r w:rsidR="00564FA1" w:rsidRPr="6026B9E2">
        <w:t xml:space="preserve">is designed to provide </w:t>
      </w:r>
      <w:r w:rsidR="001E0BF9">
        <w:t>a financial contribution</w:t>
      </w:r>
      <w:r w:rsidR="00260788">
        <w:t xml:space="preserve"> to </w:t>
      </w:r>
      <w:r w:rsidR="00ED4C5D" w:rsidRPr="6026B9E2">
        <w:t xml:space="preserve">support </w:t>
      </w:r>
      <w:r w:rsidR="00ED4C5D" w:rsidRPr="00E357DA">
        <w:t xml:space="preserve">Aboriginal and/or Torres Strait Islander trainees </w:t>
      </w:r>
      <w:r w:rsidR="004031EF">
        <w:t>to return to country for cultural responsibilities, to visit family or community and for we</w:t>
      </w:r>
      <w:r w:rsidR="00066DE7">
        <w:t>ll</w:t>
      </w:r>
      <w:r w:rsidR="004031EF">
        <w:t xml:space="preserve">being. </w:t>
      </w:r>
      <w:r w:rsidR="00A3500A" w:rsidRPr="0085758D">
        <w:rPr>
          <w:szCs w:val="22"/>
        </w:rPr>
        <w:t xml:space="preserve"> </w:t>
      </w:r>
      <w:r w:rsidR="00ED4C5D">
        <w:t xml:space="preserve"> </w:t>
      </w:r>
      <w:r w:rsidR="00ED4C5D" w:rsidRPr="00E357DA">
        <w:t xml:space="preserve"> </w:t>
      </w:r>
    </w:p>
    <w:p w14:paraId="503DF513" w14:textId="14AF5564" w:rsidR="00564FA1" w:rsidRPr="0085758D" w:rsidRDefault="00564FA1" w:rsidP="003E08E8">
      <w:pPr>
        <w:pStyle w:val="RANZCPBodyText"/>
        <w:spacing w:after="0"/>
      </w:pPr>
    </w:p>
    <w:p w14:paraId="5D762DEE" w14:textId="69F224B4" w:rsidR="00564FA1" w:rsidRPr="0085758D" w:rsidRDefault="00564FA1" w:rsidP="6026B9E2">
      <w:pPr>
        <w:pStyle w:val="RANZCPBodyText"/>
        <w:spacing w:after="0"/>
        <w:rPr>
          <w:rFonts w:cs="Arial"/>
        </w:rPr>
      </w:pPr>
      <w:r w:rsidRPr="6026B9E2">
        <w:t xml:space="preserve">Could </w:t>
      </w:r>
      <w:r w:rsidR="00F00526">
        <w:t xml:space="preserve">you </w:t>
      </w:r>
      <w:r w:rsidRPr="6026B9E2">
        <w:t xml:space="preserve">please acknowledge your support for your trainee to take part in the program by completing </w:t>
      </w:r>
      <w:r w:rsidR="004532AF">
        <w:t xml:space="preserve">the </w:t>
      </w:r>
      <w:r w:rsidRPr="6026B9E2">
        <w:t>Letter of Support details below</w:t>
      </w:r>
      <w:r w:rsidR="007A7819">
        <w:t xml:space="preserve"> </w:t>
      </w:r>
      <w:r w:rsidRPr="6026B9E2">
        <w:t>and return it to</w:t>
      </w:r>
      <w:r w:rsidR="003C7D14" w:rsidRPr="0085758D">
        <w:rPr>
          <w:szCs w:val="22"/>
        </w:rPr>
        <w:t xml:space="preserve"> </w:t>
      </w:r>
      <w:hyperlink r:id="rId11" w:history="1">
        <w:r w:rsidR="003C7D14" w:rsidRPr="6026B9E2">
          <w:rPr>
            <w:rStyle w:val="Hyperlink"/>
          </w:rPr>
          <w:t>stp@ranzcp.org</w:t>
        </w:r>
      </w:hyperlink>
      <w:r w:rsidRPr="6026B9E2">
        <w:t xml:space="preserve">.  </w:t>
      </w:r>
    </w:p>
    <w:p w14:paraId="19CCFB33" w14:textId="77777777" w:rsidR="00564FA1" w:rsidRPr="0085758D" w:rsidRDefault="00564FA1" w:rsidP="00564FA1">
      <w:pPr>
        <w:spacing w:after="0"/>
        <w:rPr>
          <w:szCs w:val="22"/>
        </w:rPr>
      </w:pPr>
    </w:p>
    <w:p w14:paraId="67CD910B" w14:textId="70B25496" w:rsidR="00564FA1" w:rsidRPr="0085758D" w:rsidRDefault="00564FA1" w:rsidP="00564FA1">
      <w:pPr>
        <w:spacing w:after="0"/>
      </w:pPr>
      <w:r>
        <w:t xml:space="preserve">Please contact us if you have any queries.  </w:t>
      </w:r>
    </w:p>
    <w:p w14:paraId="544231B4" w14:textId="77777777" w:rsidR="00564FA1" w:rsidRPr="0085758D" w:rsidRDefault="00564FA1" w:rsidP="00564FA1">
      <w:pPr>
        <w:spacing w:after="0"/>
        <w:rPr>
          <w:szCs w:val="22"/>
        </w:rPr>
      </w:pPr>
    </w:p>
    <w:p w14:paraId="0A79B703" w14:textId="6D40402A" w:rsidR="003C7D14" w:rsidRPr="0085758D" w:rsidRDefault="003C7D14" w:rsidP="003C7D14">
      <w:pPr>
        <w:spacing w:after="0"/>
        <w:rPr>
          <w:szCs w:val="22"/>
        </w:rPr>
      </w:pPr>
      <w:r w:rsidRPr="0085758D">
        <w:rPr>
          <w:szCs w:val="22"/>
        </w:rPr>
        <w:t xml:space="preserve">Yours </w:t>
      </w:r>
      <w:r w:rsidR="00E45580">
        <w:rPr>
          <w:szCs w:val="22"/>
        </w:rPr>
        <w:t>s</w:t>
      </w:r>
      <w:r w:rsidRPr="0085758D">
        <w:rPr>
          <w:szCs w:val="22"/>
        </w:rPr>
        <w:t>incerely</w:t>
      </w:r>
    </w:p>
    <w:p w14:paraId="7A6EA1CA" w14:textId="77777777" w:rsidR="003C7D14" w:rsidRPr="0085758D" w:rsidRDefault="003C7D14" w:rsidP="003C7D14">
      <w:pPr>
        <w:spacing w:after="0"/>
        <w:rPr>
          <w:szCs w:val="22"/>
        </w:rPr>
      </w:pPr>
    </w:p>
    <w:p w14:paraId="4EFBB278" w14:textId="0177420D" w:rsidR="00834266" w:rsidRPr="0085758D" w:rsidRDefault="006F6CD2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 wp14:anchorId="572D8F57" wp14:editId="20E1838B">
            <wp:extent cx="1443600" cy="532800"/>
            <wp:effectExtent l="0" t="0" r="4445" b="635"/>
            <wp:docPr id="2" name="Picture 2" descr="A close-up of a signa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signatur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600" cy="53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A7BEA" w14:textId="42795B5B" w:rsidR="003C7D14" w:rsidRPr="0085758D" w:rsidRDefault="003A3D43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szCs w:val="22"/>
        </w:rPr>
        <w:t>Kathryn Hertrick</w:t>
      </w:r>
    </w:p>
    <w:p w14:paraId="2C70888A" w14:textId="40D08DC3" w:rsidR="003C7D14" w:rsidRPr="0085758D" w:rsidRDefault="003A3D43" w:rsidP="003C7D14">
      <w:pPr>
        <w:pStyle w:val="RANZCPBodyText"/>
        <w:spacing w:after="0"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enior </w:t>
      </w:r>
      <w:r w:rsidR="003C7D14" w:rsidRPr="0085758D">
        <w:rPr>
          <w:rFonts w:cs="Arial"/>
          <w:szCs w:val="22"/>
        </w:rPr>
        <w:t>Projects Manager</w:t>
      </w:r>
    </w:p>
    <w:p w14:paraId="7432E960" w14:textId="77777777" w:rsidR="00564FA1" w:rsidRPr="0085758D" w:rsidRDefault="00564FA1" w:rsidP="0080060D">
      <w:pPr>
        <w:spacing w:after="0"/>
        <w:rPr>
          <w:b/>
          <w:szCs w:val="22"/>
        </w:rPr>
      </w:pPr>
      <w:r w:rsidRPr="0085758D">
        <w:rPr>
          <w:szCs w:val="22"/>
        </w:rPr>
        <w:t xml:space="preserve"> </w:t>
      </w:r>
    </w:p>
    <w:p w14:paraId="60300082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</w:p>
    <w:p w14:paraId="2C906627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</w:p>
    <w:p w14:paraId="3AABA15D" w14:textId="77777777" w:rsidR="00564FA1" w:rsidRPr="0085758D" w:rsidRDefault="00564FA1" w:rsidP="00564FA1">
      <w:pPr>
        <w:spacing w:after="0"/>
        <w:jc w:val="center"/>
        <w:rPr>
          <w:b/>
          <w:szCs w:val="22"/>
        </w:rPr>
      </w:pPr>
      <w:r w:rsidRPr="0085758D">
        <w:rPr>
          <w:b/>
          <w:szCs w:val="22"/>
        </w:rPr>
        <w:t>LETTER OF SUPPORT</w:t>
      </w:r>
    </w:p>
    <w:p w14:paraId="655A334A" w14:textId="77777777" w:rsidR="00564FA1" w:rsidRPr="0085758D" w:rsidRDefault="00564FA1" w:rsidP="00564FA1">
      <w:pPr>
        <w:spacing w:after="0"/>
        <w:rPr>
          <w:szCs w:val="22"/>
        </w:rPr>
      </w:pPr>
    </w:p>
    <w:p w14:paraId="506E9B2A" w14:textId="77777777" w:rsidR="003C7D14" w:rsidRPr="0085758D" w:rsidRDefault="003C7D14" w:rsidP="003C7D14">
      <w:pPr>
        <w:spacing w:after="0"/>
        <w:rPr>
          <w:szCs w:val="22"/>
        </w:rPr>
      </w:pPr>
      <w:r w:rsidRPr="0085758D">
        <w:rPr>
          <w:szCs w:val="22"/>
        </w:rPr>
        <w:t xml:space="preserve">I confirm that </w:t>
      </w:r>
      <w:r w:rsidR="00A048E2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A048E2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A048E2" w:rsidRPr="0085758D">
        <w:rPr>
          <w:rFonts w:cs="Arial"/>
          <w:szCs w:val="22"/>
        </w:rPr>
        <w:instrText xml:space="preserve"> FORMTEXT </w:instrText>
      </w:r>
      <w:r w:rsidR="00A048E2" w:rsidRPr="0085758D">
        <w:rPr>
          <w:rFonts w:cs="Arial"/>
          <w:szCs w:val="22"/>
        </w:rPr>
      </w:r>
      <w:r w:rsidR="00A048E2" w:rsidRPr="0085758D">
        <w:rPr>
          <w:rFonts w:cs="Arial"/>
          <w:szCs w:val="22"/>
        </w:rPr>
        <w:fldChar w:fldCharType="separate"/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noProof/>
          <w:szCs w:val="22"/>
        </w:rPr>
        <w:t> </w:t>
      </w:r>
      <w:r w:rsidR="00A048E2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 xml:space="preserve"> is a psychiatry trainee undertaking training under my supervision</w:t>
      </w:r>
      <w:r w:rsidR="00147D57" w:rsidRPr="0085758D">
        <w:rPr>
          <w:szCs w:val="22"/>
        </w:rPr>
        <w:t xml:space="preserve"> during rotation</w:t>
      </w:r>
      <w:r w:rsidR="00147D57"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147D57" w:rsidRPr="0085758D">
        <w:rPr>
          <w:rFonts w:cs="Arial"/>
          <w:szCs w:val="22"/>
        </w:rPr>
        <w:instrText xml:space="preserve"> FORMTEXT </w:instrText>
      </w:r>
      <w:r w:rsidR="00147D57" w:rsidRPr="0085758D">
        <w:rPr>
          <w:rFonts w:cs="Arial"/>
          <w:szCs w:val="22"/>
        </w:rPr>
      </w:r>
      <w:r w:rsidR="00147D57" w:rsidRPr="0085758D">
        <w:rPr>
          <w:rFonts w:cs="Arial"/>
          <w:szCs w:val="22"/>
        </w:rPr>
        <w:fldChar w:fldCharType="separate"/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noProof/>
          <w:szCs w:val="22"/>
        </w:rPr>
        <w:t> </w:t>
      </w:r>
      <w:r w:rsidR="00147D57" w:rsidRPr="0085758D">
        <w:rPr>
          <w:rFonts w:cs="Arial"/>
          <w:szCs w:val="22"/>
        </w:rPr>
        <w:fldChar w:fldCharType="end"/>
      </w:r>
      <w:r w:rsidR="0085758D">
        <w:rPr>
          <w:rFonts w:cs="Arial"/>
          <w:szCs w:val="22"/>
        </w:rPr>
        <w:t>, of the year</w:t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szCs w:val="22"/>
        </w:rPr>
        <w:t>.</w:t>
      </w:r>
    </w:p>
    <w:p w14:paraId="3E4368B5" w14:textId="77777777" w:rsidR="00564FA1" w:rsidRPr="0085758D" w:rsidRDefault="00564FA1" w:rsidP="00564FA1">
      <w:pPr>
        <w:spacing w:after="0"/>
        <w:rPr>
          <w:szCs w:val="22"/>
        </w:rPr>
      </w:pPr>
    </w:p>
    <w:p w14:paraId="06826B0F" w14:textId="20316DBC" w:rsidR="0014580C" w:rsidRPr="0085758D" w:rsidRDefault="00A048E2" w:rsidP="0014580C">
      <w:pPr>
        <w:spacing w:after="0"/>
        <w:rPr>
          <w:szCs w:val="22"/>
        </w:rPr>
      </w:pPr>
      <w:r w:rsidRPr="0085758D">
        <w:rPr>
          <w:szCs w:val="22"/>
        </w:rPr>
        <w:t xml:space="preserve">I support </w:t>
      </w:r>
      <w:r w:rsidRPr="0085758D">
        <w:rPr>
          <w:rFonts w:cs="Arial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="00D76D2E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D76D2E" w:rsidRPr="0085758D">
        <w:rPr>
          <w:rFonts w:cs="Arial"/>
          <w:szCs w:val="22"/>
        </w:rPr>
        <w:instrText xml:space="preserve"> FORMTEXT </w:instrText>
      </w:r>
      <w:r w:rsidR="00D76D2E" w:rsidRPr="0085758D">
        <w:rPr>
          <w:rFonts w:cs="Arial"/>
          <w:szCs w:val="22"/>
        </w:rPr>
      </w:r>
      <w:r w:rsidR="00D76D2E" w:rsidRPr="0085758D">
        <w:rPr>
          <w:rFonts w:cs="Arial"/>
          <w:szCs w:val="22"/>
        </w:rPr>
        <w:fldChar w:fldCharType="separate"/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noProof/>
          <w:szCs w:val="22"/>
        </w:rPr>
        <w:t> </w:t>
      </w:r>
      <w:r w:rsidR="00D76D2E"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t xml:space="preserve"> </w:t>
      </w:r>
      <w:r w:rsidR="00AB6843">
        <w:rPr>
          <w:rFonts w:cs="Arial"/>
          <w:szCs w:val="22"/>
        </w:rPr>
        <w:t xml:space="preserve">to take part in the program </w:t>
      </w:r>
      <w:r w:rsidR="00FC7FFD">
        <w:rPr>
          <w:rFonts w:cs="Arial"/>
          <w:szCs w:val="22"/>
        </w:rPr>
        <w:t>and</w:t>
      </w:r>
      <w:r w:rsidR="0042740C">
        <w:rPr>
          <w:rFonts w:cs="Arial"/>
          <w:szCs w:val="22"/>
        </w:rPr>
        <w:t xml:space="preserve"> in</w:t>
      </w:r>
      <w:r w:rsidR="00FC7FFD">
        <w:rPr>
          <w:rFonts w:cs="Arial"/>
          <w:szCs w:val="22"/>
        </w:rPr>
        <w:t xml:space="preserve"> </w:t>
      </w:r>
      <w:r w:rsidR="0019560F">
        <w:rPr>
          <w:rFonts w:cs="Arial"/>
          <w:szCs w:val="22"/>
        </w:rPr>
        <w:t>taking</w:t>
      </w:r>
      <w:r w:rsidR="00FC7FFD">
        <w:rPr>
          <w:rFonts w:cs="Arial"/>
          <w:szCs w:val="22"/>
        </w:rPr>
        <w:t xml:space="preserve"> </w:t>
      </w:r>
      <w:r w:rsidR="00D76D2E">
        <w:rPr>
          <w:rFonts w:cs="Arial"/>
          <w:szCs w:val="22"/>
        </w:rPr>
        <w:t xml:space="preserve">leave to </w:t>
      </w:r>
      <w:r w:rsidR="008B02AC">
        <w:rPr>
          <w:rFonts w:cs="Arial"/>
          <w:szCs w:val="22"/>
        </w:rPr>
        <w:t xml:space="preserve">return to </w:t>
      </w:r>
      <w:r w:rsidR="004A6613">
        <w:rPr>
          <w:rFonts w:cs="Arial"/>
          <w:szCs w:val="22"/>
        </w:rPr>
        <w:t>C</w:t>
      </w:r>
      <w:r w:rsidR="00CE395C">
        <w:rPr>
          <w:rFonts w:cs="Arial"/>
          <w:szCs w:val="22"/>
        </w:rPr>
        <w:t xml:space="preserve">ountry </w:t>
      </w:r>
      <w:r w:rsidR="0014580C">
        <w:rPr>
          <w:rFonts w:cs="Arial"/>
          <w:szCs w:val="22"/>
        </w:rPr>
        <w:t>fr</w:t>
      </w:r>
      <w:r w:rsidR="00AC19C9">
        <w:rPr>
          <w:rFonts w:cs="Arial"/>
          <w:szCs w:val="22"/>
        </w:rPr>
        <w:t xml:space="preserve">om </w:t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>
        <w:rPr>
          <w:rFonts w:cs="Arial"/>
          <w:szCs w:val="22"/>
        </w:rPr>
        <w:t>[date]</w:t>
      </w:r>
      <w:r w:rsidR="0014580C" w:rsidRPr="0085758D">
        <w:rPr>
          <w:rFonts w:cs="Arial"/>
          <w:szCs w:val="22"/>
        </w:rPr>
        <w:t xml:space="preserve"> </w:t>
      </w:r>
      <w:r w:rsidR="0014580C">
        <w:rPr>
          <w:rFonts w:cs="Arial"/>
          <w:szCs w:val="22"/>
        </w:rPr>
        <w:t xml:space="preserve">to </w:t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="0014580C" w:rsidRPr="0085758D">
        <w:rPr>
          <w:rFonts w:cs="Arial"/>
          <w:szCs w:val="22"/>
        </w:rPr>
        <w:instrText xml:space="preserve"> FORMTEXT </w:instrText>
      </w:r>
      <w:r w:rsidR="0014580C" w:rsidRPr="0085758D">
        <w:rPr>
          <w:rFonts w:cs="Arial"/>
          <w:szCs w:val="22"/>
        </w:rPr>
      </w:r>
      <w:r w:rsidR="0014580C" w:rsidRPr="0085758D">
        <w:rPr>
          <w:rFonts w:cs="Arial"/>
          <w:szCs w:val="22"/>
        </w:rPr>
        <w:fldChar w:fldCharType="separate"/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noProof/>
          <w:szCs w:val="22"/>
        </w:rPr>
        <w:t> </w:t>
      </w:r>
      <w:r w:rsidR="0014580C" w:rsidRPr="0085758D">
        <w:rPr>
          <w:rFonts w:cs="Arial"/>
          <w:szCs w:val="22"/>
        </w:rPr>
        <w:fldChar w:fldCharType="end"/>
      </w:r>
      <w:r w:rsidR="0014580C">
        <w:rPr>
          <w:rFonts w:cs="Arial"/>
          <w:szCs w:val="22"/>
        </w:rPr>
        <w:t>[date]</w:t>
      </w:r>
      <w:r w:rsidR="0014580C" w:rsidRPr="0085758D">
        <w:rPr>
          <w:rFonts w:cs="Arial"/>
          <w:szCs w:val="22"/>
        </w:rPr>
        <w:t>.</w:t>
      </w:r>
    </w:p>
    <w:p w14:paraId="113C4606" w14:textId="5451D6DF" w:rsidR="00564FA1" w:rsidRPr="0085758D" w:rsidRDefault="00564FA1" w:rsidP="00564FA1">
      <w:pPr>
        <w:spacing w:after="0"/>
        <w:rPr>
          <w:szCs w:val="22"/>
        </w:rPr>
      </w:pPr>
    </w:p>
    <w:p w14:paraId="5057125F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Supervisor name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37689736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RANZCP ID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427DBE25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Position: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bookmarkStart w:id="0" w:name="Text52"/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bookmarkEnd w:id="0"/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6CF46EE0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Phone number: 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784E749E" w14:textId="77777777" w:rsidR="00F237F8" w:rsidRPr="0085758D" w:rsidRDefault="00F237F8" w:rsidP="00F237F8">
      <w:pPr>
        <w:pStyle w:val="RANZCPBodyText"/>
        <w:spacing w:after="0" w:line="276" w:lineRule="auto"/>
        <w:rPr>
          <w:rFonts w:cs="Arial"/>
          <w:szCs w:val="22"/>
        </w:rPr>
      </w:pPr>
      <w:r w:rsidRPr="0085758D">
        <w:rPr>
          <w:rFonts w:cs="Arial"/>
          <w:szCs w:val="22"/>
        </w:rPr>
        <w:t xml:space="preserve">Health Service:  </w:t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  <w:r w:rsidRPr="0085758D">
        <w:rPr>
          <w:rFonts w:cs="Arial"/>
          <w:szCs w:val="22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85758D">
        <w:rPr>
          <w:rFonts w:cs="Arial"/>
          <w:szCs w:val="22"/>
        </w:rPr>
        <w:instrText xml:space="preserve"> FORMTEXT </w:instrText>
      </w:r>
      <w:r w:rsidRPr="0085758D">
        <w:rPr>
          <w:rFonts w:cs="Arial"/>
          <w:szCs w:val="22"/>
        </w:rPr>
      </w:r>
      <w:r w:rsidRPr="0085758D">
        <w:rPr>
          <w:rFonts w:cs="Arial"/>
          <w:szCs w:val="22"/>
        </w:rPr>
        <w:fldChar w:fldCharType="separate"/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noProof/>
          <w:szCs w:val="22"/>
        </w:rPr>
        <w:t> </w:t>
      </w:r>
      <w:r w:rsidRPr="0085758D">
        <w:rPr>
          <w:rFonts w:cs="Arial"/>
          <w:szCs w:val="22"/>
        </w:rPr>
        <w:fldChar w:fldCharType="end"/>
      </w:r>
    </w:p>
    <w:p w14:paraId="74DCCB4E" w14:textId="77777777" w:rsidR="00564FA1" w:rsidRPr="0085758D" w:rsidRDefault="00564FA1" w:rsidP="00564FA1">
      <w:pPr>
        <w:spacing w:after="0"/>
        <w:rPr>
          <w:szCs w:val="22"/>
        </w:rPr>
      </w:pPr>
    </w:p>
    <w:p w14:paraId="55705D8E" w14:textId="77777777" w:rsidR="00F237F8" w:rsidRPr="0085758D" w:rsidRDefault="00F237F8" w:rsidP="00564FA1">
      <w:pPr>
        <w:spacing w:after="0"/>
        <w:rPr>
          <w:rFonts w:cs="Arial"/>
          <w:b/>
          <w:szCs w:val="22"/>
        </w:rPr>
      </w:pPr>
      <w:r w:rsidRPr="0085758D">
        <w:rPr>
          <w:rFonts w:cs="Arial"/>
          <w:b/>
          <w:szCs w:val="22"/>
        </w:rPr>
        <w:t>Signature:</w:t>
      </w:r>
    </w:p>
    <w:p w14:paraId="52C1F1EB" w14:textId="77777777" w:rsidR="00F237F8" w:rsidRDefault="00F237F8" w:rsidP="00564FA1">
      <w:pPr>
        <w:spacing w:after="0"/>
        <w:rPr>
          <w:rFonts w:cs="Arial"/>
          <w:b/>
          <w:szCs w:val="22"/>
        </w:rPr>
      </w:pPr>
    </w:p>
    <w:p w14:paraId="15FC7286" w14:textId="77777777" w:rsidR="00F237F8" w:rsidRPr="0085758D" w:rsidRDefault="00F237F8" w:rsidP="00564FA1">
      <w:pPr>
        <w:spacing w:after="0"/>
        <w:rPr>
          <w:szCs w:val="22"/>
        </w:rPr>
      </w:pPr>
    </w:p>
    <w:p w14:paraId="10C24C15" w14:textId="77777777" w:rsidR="00564FA1" w:rsidRPr="0085758D" w:rsidRDefault="00564FA1" w:rsidP="00564FA1">
      <w:pPr>
        <w:spacing w:after="0"/>
        <w:rPr>
          <w:szCs w:val="22"/>
        </w:rPr>
      </w:pPr>
      <w:r w:rsidRPr="0085758D">
        <w:rPr>
          <w:szCs w:val="22"/>
        </w:rPr>
        <w:t>Supervisors are asked to please return this letter of support to</w:t>
      </w:r>
      <w:r w:rsidR="00F237F8" w:rsidRPr="0085758D">
        <w:rPr>
          <w:szCs w:val="22"/>
        </w:rPr>
        <w:t xml:space="preserve"> </w:t>
      </w:r>
      <w:hyperlink r:id="rId13" w:history="1">
        <w:r w:rsidR="00F237F8" w:rsidRPr="0085758D">
          <w:rPr>
            <w:rStyle w:val="Hyperlink"/>
            <w:szCs w:val="22"/>
          </w:rPr>
          <w:t>stp@ranzcp.org</w:t>
        </w:r>
      </w:hyperlink>
      <w:r w:rsidR="00F237F8" w:rsidRPr="0085758D">
        <w:rPr>
          <w:szCs w:val="22"/>
        </w:rPr>
        <w:t xml:space="preserve">. </w:t>
      </w:r>
    </w:p>
    <w:p w14:paraId="08ED8D76" w14:textId="77777777" w:rsidR="00147D57" w:rsidRPr="0085758D" w:rsidRDefault="00147D57" w:rsidP="00564FA1">
      <w:pPr>
        <w:spacing w:after="0"/>
        <w:rPr>
          <w:szCs w:val="22"/>
        </w:rPr>
      </w:pPr>
    </w:p>
    <w:sectPr w:rsidR="00147D57" w:rsidRPr="0085758D" w:rsidSect="007E61B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0" w:h="16840" w:code="9"/>
      <w:pgMar w:top="64" w:right="720" w:bottom="720" w:left="720" w:header="709" w:footer="709" w:gutter="0"/>
      <w:cols w:space="567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0C526" w14:textId="77777777" w:rsidR="005F78F5" w:rsidRDefault="005F78F5">
      <w:r>
        <w:separator/>
      </w:r>
    </w:p>
  </w:endnote>
  <w:endnote w:type="continuationSeparator" w:id="0">
    <w:p w14:paraId="68C9CE42" w14:textId="77777777" w:rsidR="005F78F5" w:rsidRDefault="005F7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801B5" w14:textId="77777777" w:rsidR="00090FA6" w:rsidRDefault="00090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01857" w14:textId="77777777" w:rsidR="0085758D" w:rsidRPr="00EE2E58" w:rsidRDefault="0085758D" w:rsidP="00550164">
    <w:pPr>
      <w:tabs>
        <w:tab w:val="right" w:pos="10198"/>
      </w:tabs>
      <w:spacing w:before="360"/>
      <w:rPr>
        <w:sz w:val="16"/>
      </w:rPr>
    </w:pPr>
    <w:r w:rsidRPr="000C5962">
      <w:rPr>
        <w:sz w:val="16"/>
      </w:rPr>
      <w:t xml:space="preserve">Insert </w:t>
    </w:r>
    <w:r>
      <w:rPr>
        <w:sz w:val="16"/>
      </w:rPr>
      <w:t xml:space="preserve">Publication </w:t>
    </w:r>
    <w:r w:rsidRPr="000C5962">
      <w:rPr>
        <w:sz w:val="16"/>
      </w:rPr>
      <w:t xml:space="preserve">Title </w:t>
    </w:r>
    <w:r>
      <w:rPr>
        <w:sz w:val="16"/>
      </w:rPr>
      <w:t>h</w:t>
    </w:r>
    <w:r w:rsidRPr="000C5962">
      <w:rPr>
        <w:sz w:val="16"/>
      </w:rPr>
      <w:t>ere</w:t>
    </w:r>
    <w:r>
      <w:rPr>
        <w:sz w:val="16"/>
      </w:rPr>
      <w:t xml:space="preserve"> (second page footer onwards)</w:t>
    </w:r>
    <w:r>
      <w:rPr>
        <w:sz w:val="16"/>
      </w:rPr>
      <w:tab/>
    </w:r>
    <w:r w:rsidRPr="00EE2E58">
      <w:rPr>
        <w:sz w:val="16"/>
      </w:rPr>
      <w:t xml:space="preserve">Page </w:t>
    </w:r>
    <w:r w:rsidRPr="00EE2E58">
      <w:rPr>
        <w:sz w:val="16"/>
      </w:rPr>
      <w:fldChar w:fldCharType="begin"/>
    </w:r>
    <w:r w:rsidRPr="00EE2E58">
      <w:rPr>
        <w:sz w:val="16"/>
      </w:rPr>
      <w:instrText xml:space="preserve"> PAGE </w:instrText>
    </w:r>
    <w:r w:rsidRPr="00EE2E58">
      <w:rPr>
        <w:sz w:val="16"/>
      </w:rPr>
      <w:fldChar w:fldCharType="separate"/>
    </w:r>
    <w:r w:rsidR="00D76D2E">
      <w:rPr>
        <w:noProof/>
        <w:sz w:val="16"/>
      </w:rPr>
      <w:t>2</w:t>
    </w:r>
    <w:r w:rsidRPr="00EE2E58">
      <w:rPr>
        <w:sz w:val="16"/>
      </w:rPr>
      <w:fldChar w:fldCharType="end"/>
    </w:r>
    <w:r w:rsidRPr="00EE2E58">
      <w:rPr>
        <w:sz w:val="16"/>
      </w:rPr>
      <w:t xml:space="preserve"> of </w:t>
    </w:r>
    <w:r w:rsidRPr="00EE2E58">
      <w:rPr>
        <w:sz w:val="16"/>
      </w:rPr>
      <w:fldChar w:fldCharType="begin"/>
    </w:r>
    <w:r w:rsidRPr="00EE2E58">
      <w:rPr>
        <w:sz w:val="16"/>
      </w:rPr>
      <w:instrText xml:space="preserve"> NUMPAGES </w:instrText>
    </w:r>
    <w:r w:rsidRPr="00EE2E58">
      <w:rPr>
        <w:sz w:val="16"/>
      </w:rPr>
      <w:fldChar w:fldCharType="separate"/>
    </w:r>
    <w:r w:rsidR="00D76D2E">
      <w:rPr>
        <w:noProof/>
        <w:sz w:val="16"/>
      </w:rPr>
      <w:t>2</w:t>
    </w:r>
    <w:r w:rsidRPr="00EE2E58"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8B69" w14:textId="3196931C" w:rsidR="0085758D" w:rsidRDefault="00DF6836" w:rsidP="00DF6836">
    <w:r w:rsidRPr="6026B9E2">
      <w:rPr>
        <w:i/>
        <w:iCs/>
      </w:rPr>
      <w:t>The Royal Australian and New Zealand College of Psychiatrists has received Australian Government funding under the Specialist Training Program for this initiativ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06A9A" w14:textId="77777777" w:rsidR="005F78F5" w:rsidRDefault="005F78F5">
      <w:r>
        <w:separator/>
      </w:r>
    </w:p>
  </w:footnote>
  <w:footnote w:type="continuationSeparator" w:id="0">
    <w:p w14:paraId="095D8C3B" w14:textId="77777777" w:rsidR="005F78F5" w:rsidRDefault="005F78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9F82F" w14:textId="77777777" w:rsidR="00090FA6" w:rsidRDefault="00090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B8D84" w14:textId="77777777" w:rsidR="0085758D" w:rsidRDefault="0085758D" w:rsidP="00550164">
    <w:pPr>
      <w:pStyle w:val="Header"/>
      <w:spacing w:after="2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F7B94" w14:textId="3BF032D7" w:rsidR="0085758D" w:rsidRPr="007553A8" w:rsidRDefault="00253E7A" w:rsidP="007E61B0">
    <w:pPr>
      <w:pStyle w:val="Header"/>
      <w:tabs>
        <w:tab w:val="clear" w:pos="4320"/>
        <w:tab w:val="clear" w:pos="8640"/>
        <w:tab w:val="left" w:pos="4080"/>
      </w:tabs>
      <w:rPr>
        <w:sz w:val="20"/>
      </w:rPr>
    </w:pPr>
    <w:r>
      <w:rPr>
        <w:noProof/>
        <w:sz w:val="20"/>
      </w:rPr>
      <w:drawing>
        <wp:anchor distT="0" distB="0" distL="114300" distR="114300" simplePos="0" relativeHeight="251658240" behindDoc="0" locked="0" layoutInCell="1" allowOverlap="1" wp14:anchorId="69E5B8E9" wp14:editId="596AB0BF">
          <wp:simplePos x="0" y="0"/>
          <wp:positionH relativeFrom="page">
            <wp:posOffset>4888865</wp:posOffset>
          </wp:positionH>
          <wp:positionV relativeFrom="paragraph">
            <wp:posOffset>-371475</wp:posOffset>
          </wp:positionV>
          <wp:extent cx="2664000" cy="889200"/>
          <wp:effectExtent l="0" t="0" r="3175" b="635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4000" cy="889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1ZNSw+keKCx5Qu" id="li7xtUKa"/>
  </int:Manifest>
  <int:Observations>
    <int:Content id="li7xtUK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E7039"/>
    <w:multiLevelType w:val="multilevel"/>
    <w:tmpl w:val="A5122260"/>
    <w:styleLink w:val="RANZCPBulletStyl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dstrike w:val="0"/>
        <w:sz w:val="22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01A2C8E"/>
    <w:multiLevelType w:val="hybridMultilevel"/>
    <w:tmpl w:val="05A86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8053E"/>
    <w:multiLevelType w:val="multilevel"/>
    <w:tmpl w:val="A5122260"/>
    <w:numStyleLink w:val="RANZCPBulletStyle"/>
  </w:abstractNum>
  <w:abstractNum w:abstractNumId="3" w15:restartNumberingAfterBreak="0">
    <w:nsid w:val="237578A8"/>
    <w:multiLevelType w:val="multilevel"/>
    <w:tmpl w:val="A5122260"/>
    <w:numStyleLink w:val="RANZCPBulletStyle"/>
  </w:abstractNum>
  <w:abstractNum w:abstractNumId="4" w15:restartNumberingAfterBreak="0">
    <w:nsid w:val="2F120761"/>
    <w:multiLevelType w:val="hybridMultilevel"/>
    <w:tmpl w:val="CCCE8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26711"/>
    <w:multiLevelType w:val="multilevel"/>
    <w:tmpl w:val="A5122260"/>
    <w:numStyleLink w:val="RANZCPBulletStyle"/>
  </w:abstractNum>
  <w:abstractNum w:abstractNumId="6" w15:restartNumberingAfterBreak="0">
    <w:nsid w:val="520E1FA4"/>
    <w:multiLevelType w:val="multilevel"/>
    <w:tmpl w:val="A5122260"/>
    <w:numStyleLink w:val="RANZCPBulletStyle"/>
  </w:abstractNum>
  <w:abstractNum w:abstractNumId="7" w15:restartNumberingAfterBreak="0">
    <w:nsid w:val="52B40521"/>
    <w:multiLevelType w:val="hybridMultilevel"/>
    <w:tmpl w:val="D37CE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D7539"/>
    <w:multiLevelType w:val="hybridMultilevel"/>
    <w:tmpl w:val="AEF6A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4E78FD"/>
    <w:multiLevelType w:val="hybridMultilevel"/>
    <w:tmpl w:val="9E6C1B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5335768">
    <w:abstractNumId w:val="0"/>
  </w:num>
  <w:num w:numId="2" w16cid:durableId="1983263927">
    <w:abstractNumId w:val="3"/>
  </w:num>
  <w:num w:numId="3" w16cid:durableId="2082016156">
    <w:abstractNumId w:val="6"/>
  </w:num>
  <w:num w:numId="4" w16cid:durableId="1851793667">
    <w:abstractNumId w:val="2"/>
  </w:num>
  <w:num w:numId="5" w16cid:durableId="972366899">
    <w:abstractNumId w:val="5"/>
  </w:num>
  <w:num w:numId="6" w16cid:durableId="961500229">
    <w:abstractNumId w:val="9"/>
  </w:num>
  <w:num w:numId="7" w16cid:durableId="940256956">
    <w:abstractNumId w:val="1"/>
  </w:num>
  <w:num w:numId="8" w16cid:durableId="1145706664">
    <w:abstractNumId w:val="8"/>
  </w:num>
  <w:num w:numId="9" w16cid:durableId="1243639454">
    <w:abstractNumId w:val="7"/>
  </w:num>
  <w:num w:numId="10" w16cid:durableId="636378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82786f,#8e9300,#b9c9d0,#0065b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sTS3NDa3NDAyNzBS0lEKTi0uzszPAykwrgUAdEFIWiwAAAA="/>
  </w:docVars>
  <w:rsids>
    <w:rsidRoot w:val="001D0819"/>
    <w:rsid w:val="00002D5F"/>
    <w:rsid w:val="000114D3"/>
    <w:rsid w:val="00023026"/>
    <w:rsid w:val="00025521"/>
    <w:rsid w:val="00031E96"/>
    <w:rsid w:val="00053BD5"/>
    <w:rsid w:val="00060BF1"/>
    <w:rsid w:val="0006197B"/>
    <w:rsid w:val="00066DE7"/>
    <w:rsid w:val="00086DAD"/>
    <w:rsid w:val="00087293"/>
    <w:rsid w:val="00090FA6"/>
    <w:rsid w:val="000B4653"/>
    <w:rsid w:val="000C1D8C"/>
    <w:rsid w:val="000C5962"/>
    <w:rsid w:val="000D541C"/>
    <w:rsid w:val="00133F7A"/>
    <w:rsid w:val="0014580C"/>
    <w:rsid w:val="00147D57"/>
    <w:rsid w:val="00150E30"/>
    <w:rsid w:val="00175299"/>
    <w:rsid w:val="001914DE"/>
    <w:rsid w:val="0019560F"/>
    <w:rsid w:val="00197269"/>
    <w:rsid w:val="001B07A5"/>
    <w:rsid w:val="001C2CD6"/>
    <w:rsid w:val="001D0819"/>
    <w:rsid w:val="001E0BF9"/>
    <w:rsid w:val="001E26E6"/>
    <w:rsid w:val="00200DA8"/>
    <w:rsid w:val="00242F7A"/>
    <w:rsid w:val="00243234"/>
    <w:rsid w:val="00245DC6"/>
    <w:rsid w:val="00253854"/>
    <w:rsid w:val="00253E7A"/>
    <w:rsid w:val="00260788"/>
    <w:rsid w:val="00273FBD"/>
    <w:rsid w:val="00280436"/>
    <w:rsid w:val="0029623D"/>
    <w:rsid w:val="0031095F"/>
    <w:rsid w:val="00327B4B"/>
    <w:rsid w:val="00343875"/>
    <w:rsid w:val="0034446A"/>
    <w:rsid w:val="00352BAC"/>
    <w:rsid w:val="00364B99"/>
    <w:rsid w:val="0036515F"/>
    <w:rsid w:val="003818D7"/>
    <w:rsid w:val="00383B6A"/>
    <w:rsid w:val="003A3BCB"/>
    <w:rsid w:val="003A3D43"/>
    <w:rsid w:val="003C4BA4"/>
    <w:rsid w:val="003C7D14"/>
    <w:rsid w:val="003E02F3"/>
    <w:rsid w:val="003E08E8"/>
    <w:rsid w:val="003E688C"/>
    <w:rsid w:val="004031EF"/>
    <w:rsid w:val="00412773"/>
    <w:rsid w:val="00417C7C"/>
    <w:rsid w:val="00422132"/>
    <w:rsid w:val="0042740C"/>
    <w:rsid w:val="00427A72"/>
    <w:rsid w:val="004468E9"/>
    <w:rsid w:val="004532AF"/>
    <w:rsid w:val="00453CB9"/>
    <w:rsid w:val="00463CFC"/>
    <w:rsid w:val="00483815"/>
    <w:rsid w:val="004A5835"/>
    <w:rsid w:val="004A6613"/>
    <w:rsid w:val="004C0BF9"/>
    <w:rsid w:val="004C2F2E"/>
    <w:rsid w:val="004D4162"/>
    <w:rsid w:val="004E5E63"/>
    <w:rsid w:val="004F4BBA"/>
    <w:rsid w:val="0050106B"/>
    <w:rsid w:val="00542984"/>
    <w:rsid w:val="005434AA"/>
    <w:rsid w:val="00547CE8"/>
    <w:rsid w:val="00550164"/>
    <w:rsid w:val="00564FA1"/>
    <w:rsid w:val="00574ED0"/>
    <w:rsid w:val="00580454"/>
    <w:rsid w:val="005812C8"/>
    <w:rsid w:val="00581B1B"/>
    <w:rsid w:val="005D2FF5"/>
    <w:rsid w:val="005E3AD4"/>
    <w:rsid w:val="005F3298"/>
    <w:rsid w:val="005F78F5"/>
    <w:rsid w:val="00604CB6"/>
    <w:rsid w:val="00607542"/>
    <w:rsid w:val="00612A06"/>
    <w:rsid w:val="006136E9"/>
    <w:rsid w:val="006242B9"/>
    <w:rsid w:val="0063417A"/>
    <w:rsid w:val="00662E2A"/>
    <w:rsid w:val="006A6D61"/>
    <w:rsid w:val="006C2B32"/>
    <w:rsid w:val="006D3040"/>
    <w:rsid w:val="006E44B2"/>
    <w:rsid w:val="006F582D"/>
    <w:rsid w:val="006F6CD2"/>
    <w:rsid w:val="00710FF5"/>
    <w:rsid w:val="00726DC7"/>
    <w:rsid w:val="00740ECC"/>
    <w:rsid w:val="00751868"/>
    <w:rsid w:val="00754CA8"/>
    <w:rsid w:val="007553A8"/>
    <w:rsid w:val="0076094F"/>
    <w:rsid w:val="00766911"/>
    <w:rsid w:val="007942C9"/>
    <w:rsid w:val="007A0C26"/>
    <w:rsid w:val="007A7819"/>
    <w:rsid w:val="007A7B5F"/>
    <w:rsid w:val="007C0765"/>
    <w:rsid w:val="007C262B"/>
    <w:rsid w:val="007D11CC"/>
    <w:rsid w:val="007E476F"/>
    <w:rsid w:val="007E61B0"/>
    <w:rsid w:val="0080060D"/>
    <w:rsid w:val="00834266"/>
    <w:rsid w:val="0085758D"/>
    <w:rsid w:val="008735CB"/>
    <w:rsid w:val="008879B6"/>
    <w:rsid w:val="00892473"/>
    <w:rsid w:val="008A4005"/>
    <w:rsid w:val="008B02AC"/>
    <w:rsid w:val="008C55D7"/>
    <w:rsid w:val="008F544E"/>
    <w:rsid w:val="00901A02"/>
    <w:rsid w:val="00913533"/>
    <w:rsid w:val="00916C59"/>
    <w:rsid w:val="00924512"/>
    <w:rsid w:val="00926E4E"/>
    <w:rsid w:val="009419F9"/>
    <w:rsid w:val="00961A7E"/>
    <w:rsid w:val="00962C55"/>
    <w:rsid w:val="00980689"/>
    <w:rsid w:val="00986432"/>
    <w:rsid w:val="009A6772"/>
    <w:rsid w:val="009D3E65"/>
    <w:rsid w:val="009E4931"/>
    <w:rsid w:val="009F112B"/>
    <w:rsid w:val="009F2A1C"/>
    <w:rsid w:val="009F4AAE"/>
    <w:rsid w:val="009F4ED4"/>
    <w:rsid w:val="00A048E2"/>
    <w:rsid w:val="00A151B4"/>
    <w:rsid w:val="00A329A6"/>
    <w:rsid w:val="00A3500A"/>
    <w:rsid w:val="00A3526D"/>
    <w:rsid w:val="00A40BD6"/>
    <w:rsid w:val="00A56D42"/>
    <w:rsid w:val="00A627A8"/>
    <w:rsid w:val="00A830FA"/>
    <w:rsid w:val="00AB6843"/>
    <w:rsid w:val="00AC19C9"/>
    <w:rsid w:val="00B22C2D"/>
    <w:rsid w:val="00B305CC"/>
    <w:rsid w:val="00B37E18"/>
    <w:rsid w:val="00B603DE"/>
    <w:rsid w:val="00B675C0"/>
    <w:rsid w:val="00B7536C"/>
    <w:rsid w:val="00B9062F"/>
    <w:rsid w:val="00B92DBE"/>
    <w:rsid w:val="00BA2E94"/>
    <w:rsid w:val="00BB0DE8"/>
    <w:rsid w:val="00BB5098"/>
    <w:rsid w:val="00BC0BCC"/>
    <w:rsid w:val="00BF4679"/>
    <w:rsid w:val="00C12C38"/>
    <w:rsid w:val="00C12EDB"/>
    <w:rsid w:val="00C1757F"/>
    <w:rsid w:val="00C20DC6"/>
    <w:rsid w:val="00C20F94"/>
    <w:rsid w:val="00C35F0B"/>
    <w:rsid w:val="00C377BE"/>
    <w:rsid w:val="00C505A3"/>
    <w:rsid w:val="00C53F64"/>
    <w:rsid w:val="00C54EE1"/>
    <w:rsid w:val="00C6043B"/>
    <w:rsid w:val="00C92C04"/>
    <w:rsid w:val="00CA00F9"/>
    <w:rsid w:val="00CB3329"/>
    <w:rsid w:val="00CC611E"/>
    <w:rsid w:val="00CC7EE4"/>
    <w:rsid w:val="00CE395C"/>
    <w:rsid w:val="00CF1A4D"/>
    <w:rsid w:val="00D12F42"/>
    <w:rsid w:val="00D32E03"/>
    <w:rsid w:val="00D36C51"/>
    <w:rsid w:val="00D373D2"/>
    <w:rsid w:val="00D47A75"/>
    <w:rsid w:val="00D51640"/>
    <w:rsid w:val="00D57006"/>
    <w:rsid w:val="00D655CC"/>
    <w:rsid w:val="00D76D2E"/>
    <w:rsid w:val="00D817BE"/>
    <w:rsid w:val="00D916F5"/>
    <w:rsid w:val="00DA021F"/>
    <w:rsid w:val="00DA1208"/>
    <w:rsid w:val="00DB3F71"/>
    <w:rsid w:val="00DB503D"/>
    <w:rsid w:val="00DD12D4"/>
    <w:rsid w:val="00DD14C7"/>
    <w:rsid w:val="00DD657B"/>
    <w:rsid w:val="00DF6836"/>
    <w:rsid w:val="00E054FE"/>
    <w:rsid w:val="00E075AC"/>
    <w:rsid w:val="00E35F7B"/>
    <w:rsid w:val="00E40967"/>
    <w:rsid w:val="00E423C7"/>
    <w:rsid w:val="00E45580"/>
    <w:rsid w:val="00E837F6"/>
    <w:rsid w:val="00E85232"/>
    <w:rsid w:val="00EA5734"/>
    <w:rsid w:val="00ED4C5D"/>
    <w:rsid w:val="00ED5A5B"/>
    <w:rsid w:val="00EE38A8"/>
    <w:rsid w:val="00EF5DA6"/>
    <w:rsid w:val="00F00526"/>
    <w:rsid w:val="00F02CFF"/>
    <w:rsid w:val="00F05364"/>
    <w:rsid w:val="00F237F8"/>
    <w:rsid w:val="00F427E0"/>
    <w:rsid w:val="00F553F8"/>
    <w:rsid w:val="00F566E0"/>
    <w:rsid w:val="00F65981"/>
    <w:rsid w:val="00F71CE5"/>
    <w:rsid w:val="00F72522"/>
    <w:rsid w:val="00F779F0"/>
    <w:rsid w:val="00F84A23"/>
    <w:rsid w:val="00F95A04"/>
    <w:rsid w:val="00F97702"/>
    <w:rsid w:val="00FB46BD"/>
    <w:rsid w:val="00FC7FFD"/>
    <w:rsid w:val="00FE147A"/>
    <w:rsid w:val="00FF2B2E"/>
    <w:rsid w:val="01C6023B"/>
    <w:rsid w:val="09127C5D"/>
    <w:rsid w:val="15EE615D"/>
    <w:rsid w:val="3135FCF7"/>
    <w:rsid w:val="411A2F8D"/>
    <w:rsid w:val="447B1F9A"/>
    <w:rsid w:val="47C34FCB"/>
    <w:rsid w:val="5D877F4E"/>
    <w:rsid w:val="6026B9E2"/>
    <w:rsid w:val="62029403"/>
    <w:rsid w:val="65929133"/>
    <w:rsid w:val="672E6194"/>
    <w:rsid w:val="7B56C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82786f,#8e9300,#b9c9d0,#0065bd"/>
    </o:shapedefaults>
    <o:shapelayout v:ext="edit">
      <o:idmap v:ext="edit" data="2"/>
    </o:shapelayout>
  </w:shapeDefaults>
  <w:decimalSymbol w:val="."/>
  <w:listSeparator w:val=","/>
  <w14:docId w14:val="43C9D1FB"/>
  <w15:chartTrackingRefBased/>
  <w15:docId w15:val="{67CD924F-EEDC-465B-81FC-8B95DA39A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2B79"/>
    <w:pPr>
      <w:spacing w:after="200"/>
    </w:pPr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RANZCPLevel1SubHeading"/>
    <w:next w:val="RANZCPBodyText"/>
    <w:link w:val="Heading1Char"/>
    <w:uiPriority w:val="9"/>
    <w:qFormat/>
    <w:rsid w:val="00C3651D"/>
    <w:pPr>
      <w:outlineLvl w:val="0"/>
    </w:pPr>
    <w:rPr>
      <w:noProof/>
    </w:rPr>
  </w:style>
  <w:style w:type="paragraph" w:styleId="Heading2">
    <w:name w:val="heading 2"/>
    <w:basedOn w:val="RANZCPLevel2Subheading"/>
    <w:next w:val="RANZCPBodyText"/>
    <w:link w:val="Heading2Char"/>
    <w:qFormat/>
    <w:rsid w:val="00C3651D"/>
    <w:pPr>
      <w:outlineLvl w:val="1"/>
    </w:pPr>
  </w:style>
  <w:style w:type="paragraph" w:styleId="Heading3">
    <w:name w:val="heading 3"/>
    <w:basedOn w:val="Normal"/>
    <w:next w:val="RANZCPBodyText"/>
    <w:qFormat/>
    <w:rsid w:val="007E476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34B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E34B4"/>
  </w:style>
  <w:style w:type="paragraph" w:styleId="Footer">
    <w:name w:val="footer"/>
    <w:basedOn w:val="Normal"/>
    <w:link w:val="FooterChar"/>
    <w:uiPriority w:val="99"/>
    <w:unhideWhenUsed/>
    <w:rsid w:val="000E34B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E34B4"/>
  </w:style>
  <w:style w:type="character" w:customStyle="1" w:styleId="Heading2Char">
    <w:name w:val="Heading 2 Char"/>
    <w:link w:val="Heading2"/>
    <w:rsid w:val="00C3651D"/>
    <w:rPr>
      <w:rFonts w:ascii="Arial" w:hAnsi="Arial"/>
      <w:sz w:val="22"/>
      <w:szCs w:val="24"/>
      <w:lang w:val="en-US"/>
    </w:rPr>
  </w:style>
  <w:style w:type="paragraph" w:customStyle="1" w:styleId="RANZCPLevel1SubHeading">
    <w:name w:val="RANZCP Level 1 Sub Heading"/>
    <w:basedOn w:val="Normal"/>
    <w:next w:val="RANZCPBodyText"/>
    <w:qFormat/>
    <w:rsid w:val="003E02F3"/>
    <w:pPr>
      <w:spacing w:after="80"/>
    </w:pPr>
    <w:rPr>
      <w:b/>
      <w:sz w:val="25"/>
    </w:rPr>
  </w:style>
  <w:style w:type="paragraph" w:customStyle="1" w:styleId="RANZCPLevel2Subheading">
    <w:name w:val="RANZCP Level 2 Sub heading"/>
    <w:basedOn w:val="Normal"/>
    <w:next w:val="RANZCPBodyText"/>
    <w:qFormat/>
    <w:rsid w:val="003E02F3"/>
    <w:pPr>
      <w:spacing w:after="40"/>
    </w:pPr>
  </w:style>
  <w:style w:type="paragraph" w:customStyle="1" w:styleId="RANZCPBodyText">
    <w:name w:val="RANZCP Body Text"/>
    <w:basedOn w:val="Normal"/>
    <w:link w:val="RANZCPBodyTextChar"/>
    <w:qFormat/>
    <w:rsid w:val="00FC1840"/>
  </w:style>
  <w:style w:type="character" w:styleId="PageNumber">
    <w:name w:val="page number"/>
    <w:basedOn w:val="DefaultParagraphFont"/>
    <w:uiPriority w:val="99"/>
    <w:semiHidden/>
    <w:unhideWhenUsed/>
    <w:rsid w:val="00DC1467"/>
  </w:style>
  <w:style w:type="character" w:customStyle="1" w:styleId="Heading1Char">
    <w:name w:val="Heading 1 Char"/>
    <w:link w:val="Heading1"/>
    <w:uiPriority w:val="9"/>
    <w:rsid w:val="00C3651D"/>
    <w:rPr>
      <w:rFonts w:ascii="Arial" w:hAnsi="Arial"/>
      <w:b/>
      <w:noProof/>
      <w:sz w:val="23"/>
      <w:szCs w:val="24"/>
      <w:lang w:val="en-US"/>
    </w:rPr>
  </w:style>
  <w:style w:type="numbering" w:customStyle="1" w:styleId="RANZCPBulletStyle">
    <w:name w:val="RANZCP Bullet Style"/>
    <w:rsid w:val="00C3651D"/>
    <w:pPr>
      <w:numPr>
        <w:numId w:val="1"/>
      </w:numPr>
    </w:pPr>
  </w:style>
  <w:style w:type="paragraph" w:customStyle="1" w:styleId="Default">
    <w:name w:val="Default"/>
    <w:rsid w:val="00E075A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RANZCPPageHeading">
    <w:name w:val="RANZCP Page Heading"/>
    <w:basedOn w:val="Normal"/>
    <w:next w:val="RANZCPBodyText"/>
    <w:qFormat/>
    <w:rsid w:val="00201153"/>
    <w:pPr>
      <w:pageBreakBefore/>
    </w:pPr>
    <w:rPr>
      <w:color w:val="FFFFFF"/>
      <w:sz w:val="30"/>
    </w:rPr>
  </w:style>
  <w:style w:type="paragraph" w:customStyle="1" w:styleId="RANZCPPageHeadingSub">
    <w:name w:val="RANZCP Page Heading Sub"/>
    <w:basedOn w:val="RANZCPPageHeading"/>
    <w:next w:val="RANZCPBodyText"/>
    <w:qFormat/>
    <w:rsid w:val="00201153"/>
    <w:pPr>
      <w:pageBreakBefore w:val="0"/>
      <w:spacing w:after="840"/>
    </w:pPr>
    <w:rPr>
      <w:sz w:val="26"/>
    </w:rPr>
  </w:style>
  <w:style w:type="character" w:styleId="Hyperlink">
    <w:name w:val="Hyperlink"/>
    <w:uiPriority w:val="99"/>
    <w:unhideWhenUsed/>
    <w:rsid w:val="00564FA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64F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64FA1"/>
    <w:rPr>
      <w:rFonts w:ascii="Tahoma" w:hAnsi="Tahoma" w:cs="Tahoma"/>
      <w:sz w:val="16"/>
      <w:szCs w:val="16"/>
      <w:lang w:val="en-US" w:eastAsia="en-US"/>
    </w:rPr>
  </w:style>
  <w:style w:type="character" w:customStyle="1" w:styleId="RANZCPBodyTextChar">
    <w:name w:val="RANZCP Body Text Char"/>
    <w:link w:val="RANZCPBodyText"/>
    <w:rsid w:val="00C20F94"/>
    <w:rPr>
      <w:rFonts w:ascii="Arial" w:hAnsi="Arial"/>
      <w:sz w:val="22"/>
      <w:szCs w:val="24"/>
      <w:lang w:val="en-US" w:eastAsia="en-US"/>
    </w:rPr>
  </w:style>
  <w:style w:type="paragraph" w:styleId="Revision">
    <w:name w:val="Revision"/>
    <w:hidden/>
    <w:uiPriority w:val="99"/>
    <w:semiHidden/>
    <w:rsid w:val="006F6CD2"/>
    <w:rPr>
      <w:rFonts w:ascii="Arial" w:hAnsi="Arial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0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p@ranzcp.org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327d1ba0124e488a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p@ranzcp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985F019CF38847B48B9C3A61C36429" ma:contentTypeVersion="14" ma:contentTypeDescription="Create a new document." ma:contentTypeScope="" ma:versionID="8908df96e1e62be766834904e582ee78">
  <xsd:schema xmlns:xsd="http://www.w3.org/2001/XMLSchema" xmlns:xs="http://www.w3.org/2001/XMLSchema" xmlns:p="http://schemas.microsoft.com/office/2006/metadata/properties" xmlns:ns2="5b4142d1-e113-437c-bda8-c3b37b882562" xmlns:ns3="6f0dca29-65f2-485a-b42d-8ec7d0e3e55f" targetNamespace="http://schemas.microsoft.com/office/2006/metadata/properties" ma:root="true" ma:fieldsID="264e71b956b2ef59b3997c6807d685a6" ns2:_="" ns3:_="">
    <xsd:import namespace="5b4142d1-e113-437c-bda8-c3b37b882562"/>
    <xsd:import namespace="6f0dca29-65f2-485a-b42d-8ec7d0e3e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142d1-e113-437c-bda8-c3b37b882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ee322c6-db02-4cee-9b50-73cd3eae57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dca29-65f2-485a-b42d-8ec7d0e3e55f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c821bc2-15d1-48bb-ae1f-ead74864bebb}" ma:internalName="TaxCatchAll" ma:showField="CatchAllData" ma:web="6f0dca29-65f2-485a-b42d-8ec7d0e3e5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0dca29-65f2-485a-b42d-8ec7d0e3e55f" xsi:nil="true"/>
    <lcf76f155ced4ddcb4097134ff3c332f xmlns="5b4142d1-e113-437c-bda8-c3b37b88256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C82C83-D87A-4207-900A-3346DBC9D9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C01628-B86E-47C4-BF99-61E773214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142d1-e113-437c-bda8-c3b37b882562"/>
    <ds:schemaRef ds:uri="6f0dca29-65f2-485a-b42d-8ec7d0e3e5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C0C43C-BFF5-4AA3-952F-25E5F21B98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173192-225A-48F7-9C10-58BE9261372F}">
  <ds:schemaRefs>
    <ds:schemaRef ds:uri="http://schemas.microsoft.com/office/2006/metadata/properties"/>
    <ds:schemaRef ds:uri="http://schemas.microsoft.com/office/infopath/2007/PartnerControls"/>
    <ds:schemaRef ds:uri="6f0dca29-65f2-485a-b42d-8ec7d0e3e55f"/>
    <ds:schemaRef ds:uri="5b4142d1-e113-437c-bda8-c3b37b8825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02</Words>
  <Characters>1810</Characters>
  <Application>Microsoft Office Word</Application>
  <DocSecurity>0</DocSecurity>
  <Lines>3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 Exam Preparation Grant Letter of Support template</vt:lpstr>
    </vt:vector>
  </TitlesOfParts>
  <Company>WinBusiness Computing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025 Educational Grants Letter of Support [template]</dc:title>
  <dc:subject/>
  <dc:creator>mstewart</dc:creator>
  <cp:keywords>2023-2025 Educational Grants Letter of Support [template]</cp:keywords>
  <cp:lastModifiedBy>Thomas, Margaret</cp:lastModifiedBy>
  <cp:revision>67</cp:revision>
  <cp:lastPrinted>2018-02-26T22:02:00Z</cp:lastPrinted>
  <dcterms:created xsi:type="dcterms:W3CDTF">2021-03-24T22:24:00Z</dcterms:created>
  <dcterms:modified xsi:type="dcterms:W3CDTF">2023-07-0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985F019CF38847B48B9C3A61C36429</vt:lpwstr>
  </property>
  <property fmtid="{D5CDD505-2E9C-101B-9397-08002B2CF9AE}" pid="3" name="Order">
    <vt:r8>1426000</vt:r8>
  </property>
  <property fmtid="{D5CDD505-2E9C-101B-9397-08002B2CF9AE}" pid="4" name="GrammarlyDocumentId">
    <vt:lpwstr>b7884074c218359356f99966b1a253a1b594d6592465493526edab5890f62e22</vt:lpwstr>
  </property>
  <property fmtid="{D5CDD505-2E9C-101B-9397-08002B2CF9AE}" pid="5" name="MediaServiceImageTags">
    <vt:lpwstr/>
  </property>
</Properties>
</file>